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38.png" ContentType="image/png"/>
  <Override PartName="/word/media/rId40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55.png" ContentType="image/png"/>
  <Override PartName="/word/media/rId57.png" ContentType="image/png"/>
  <Override PartName="/word/media/rId5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66.png" ContentType="image/png"/>
  <Override PartName="/word/media/rId68.png" ContentType="image/png"/>
  <Override PartName="/word/media/rId72.png" ContentType="image/png"/>
  <Override PartName="/word/media/rId74.png" ContentType="image/png"/>
  <Override PartName="/word/media/rId78.png" ContentType="image/png"/>
  <Override PartName="/word/media/rId8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Documentation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has-anyone-in-the-household-experienced-difficulties-andor-been-unable-to-regis"/>
      <w:r>
        <w:t xml:space="preserve">Has anyone in the household experienced difficulties and/or been unable to regis</w:t>
      </w:r>
      <w:bookmarkEnd w:id="2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RegDiff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RegDiff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RegDiff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what-difficulties-were-experienced"/>
      <w:r>
        <w:t xml:space="preserve">What difficulties were experienced?</w:t>
      </w:r>
      <w:bookmarkEnd w:id="3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31" w:name="tabulation-1"/>
      <w:r>
        <w:t xml:space="preserve">Tabulation</w:t>
      </w:r>
      <w:bookmarkEnd w:id="31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DiffEncou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nalysis-of-relationship"/>
      <w:r>
        <w:t xml:space="preserve">Analysis of relationship</w:t>
      </w:r>
      <w:bookmarkEnd w:id="33"/>
    </w:p>
    <w:p>
      <w:pPr>
        <w:pStyle w:val="Heading2"/>
      </w:pPr>
      <w:bookmarkStart w:id="34" w:name="have-these-difficulties-been-resolved"/>
      <w:r>
        <w:t xml:space="preserve">Have these difficulties been resolved?</w:t>
      </w:r>
      <w:bookmarkEnd w:id="3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5" w:name="tabulation-2"/>
      <w:r>
        <w:t xml:space="preserve">Tabulation</w:t>
      </w:r>
      <w:bookmarkEnd w:id="35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DifRe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ross-tabulations-1"/>
      <w:r>
        <w:t xml:space="preserve">Cross-tabulations</w:t>
      </w:r>
      <w:bookmarkEnd w:id="3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DifRes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significant-associations-chi-square-with-p-value-5-1"/>
      <w:r>
        <w:t xml:space="preserve">Significant Associations (chi-square with p value &lt; 5%)</w:t>
      </w:r>
      <w:bookmarkEnd w:id="39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file.ArrivalHist.DifRes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are-there-any-household-members-without-regularized-legal-residency-in-this-coun"/>
      <w:r>
        <w:t xml:space="preserve">Are there any household members without regularized legal residency in this coun</w:t>
      </w:r>
      <w:bookmarkEnd w:id="4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2" w:name="tabulation-3"/>
      <w:r>
        <w:t xml:space="preserve">Tabulation</w:t>
      </w:r>
      <w:bookmarkEnd w:id="42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LegalResidenc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ross-tabulations-2"/>
      <w:r>
        <w:t xml:space="preserve">Cross-tabulations</w:t>
      </w:r>
      <w:bookmarkEnd w:id="44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LegalResidenc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significant-associations-chi-square-with-p-value-5-2"/>
      <w:r>
        <w:t xml:space="preserve">Significant Associations (chi-square with p value &lt; 5%)</w:t>
      </w:r>
      <w:bookmarkEnd w:id="46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LegalResidency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LegalResidency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reasons-for-illegal-residence"/>
      <w:r>
        <w:t xml:space="preserve">Reasons for illegal residence:</w:t>
      </w:r>
      <w:bookmarkEnd w:id="4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50" w:name="tabulation-4"/>
      <w:r>
        <w:t xml:space="preserve">Tabulation</w:t>
      </w:r>
      <w:bookmarkEnd w:id="50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IllegalResidenc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analysis-of-relationship-1"/>
      <w:r>
        <w:t xml:space="preserve">Analysis of relationship</w:t>
      </w:r>
      <w:bookmarkEnd w:id="52"/>
    </w:p>
    <w:p>
      <w:pPr>
        <w:pStyle w:val="Heading2"/>
      </w:pPr>
      <w:bookmarkStart w:id="53" w:name="were-any-children-in-the-household-born-after-leaving-coo"/>
      <w:r>
        <w:t xml:space="preserve">Were any children in the household born after leaving CoO?</w:t>
      </w:r>
      <w:bookmarkEnd w:id="5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4" w:name="tabulation-5"/>
      <w:r>
        <w:t xml:space="preserve">Tabulation</w:t>
      </w:r>
      <w:bookmarkEnd w:id="54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ChildBirth.ChildBirthAbroa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cross-tabulations-3"/>
      <w:r>
        <w:t xml:space="preserve">Cross-tabulations</w:t>
      </w:r>
      <w:bookmarkEnd w:id="5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Documentation.ChildBirth.ChildBirthAbroa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significant-associations-chi-square-with-p-value-5-3"/>
      <w:r>
        <w:t xml:space="preserve">Significant Associations (chi-square with p value &lt; 5%)</w:t>
      </w:r>
      <w:bookmarkEnd w:id="58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59" w:name="if-so-how-many"/>
      <w:r>
        <w:t xml:space="preserve">If so, how many?</w:t>
      </w:r>
      <w:bookmarkEnd w:id="5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60" w:name="tabulation-6"/>
      <w:r>
        <w:t xml:space="preserve">Tabulation</w:t>
      </w:r>
      <w:bookmarkEnd w:id="60"/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Heading2"/>
      </w:pPr>
      <w:bookmarkStart w:id="61" w:name="how-many-of-them-have-birth-certificates"/>
      <w:r>
        <w:t xml:space="preserve">How many of them have birth certificates?</w:t>
      </w:r>
      <w:bookmarkEnd w:id="61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62" w:name="tabulation-7"/>
      <w:r>
        <w:t xml:space="preserve">Tabulation</w:t>
      </w:r>
      <w:bookmarkEnd w:id="62"/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SourceCode"/>
      </w:pPr>
      <w:r>
        <w:rPr>
          <w:rStyle w:val="VerbatimChar"/>
        </w:rPr>
        <w:t xml:space="preserve">No responses recorded for this question...</w:t>
      </w:r>
    </w:p>
    <w:p>
      <w:pPr>
        <w:pStyle w:val="Heading2"/>
      </w:pPr>
      <w:bookmarkStart w:id="63" w:name="what-document-do-you-have-to-prove-the-birth-of-your-child-select-only-the-hig"/>
      <w:r>
        <w:t xml:space="preserve">What document do you have to prove the birth of your child? (select only the hig</w:t>
      </w:r>
      <w:bookmarkEnd w:id="6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BodyText"/>
      </w:pPr>
      <w:r>
        <w:t xml:space="preserve">cat(</w:t>
      </w:r>
      <w:r>
        <w:t xml:space="preserve">“</w:t>
      </w:r>
      <w:r>
        <w:t xml:space="preserve">No responses or only one modality recorded for this question…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```</w:t>
      </w:r>
    </w:p>
    <w:p>
      <w:pPr>
        <w:pStyle w:val="Heading2"/>
      </w:pPr>
      <w:bookmarkStart w:id="64" w:name="do-any-members-of-the-household-own-property-in-coa"/>
      <w:r>
        <w:t xml:space="preserve">Do any members of the household own property in CoA?</w:t>
      </w:r>
      <w:bookmarkEnd w:id="6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65" w:name="tabulation-8"/>
      <w:r>
        <w:t xml:space="preserve">Tabulation</w:t>
      </w:r>
      <w:bookmarkEnd w:id="65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Housing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cross-tabulations-4"/>
      <w:r>
        <w:t xml:space="preserve">Cross-tabulations</w:t>
      </w:r>
      <w:bookmarkEnd w:id="67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Housing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9" w:name="significant-associations-chi-square-with-p-value-5-4"/>
      <w:r>
        <w:t xml:space="preserve">Significant Associations (chi-square with p value &lt; 5%)</w:t>
      </w:r>
      <w:bookmarkEnd w:id="69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0" w:name="what-is-the-status-of-the-land-on-which-you-resided-in-syria"/>
      <w:r>
        <w:t xml:space="preserve">What is the status of the land on which you resided in Syria?</w:t>
      </w:r>
      <w:bookmarkEnd w:id="7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1" w:name="tabulation-9"/>
      <w:r>
        <w:t xml:space="preserve">Tabulation</w:t>
      </w:r>
      <w:bookmarkEnd w:id="71"/>
    </w:p>
    <w:p>
      <w:pPr>
        <w:pStyle w:val="FirstParagraph"/>
      </w:pPr>
      <w:r>
        <w:drawing>
          <wp:inline>
            <wp:extent cx="6400800" cy="4658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LandStatusReside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cross-tabulations-5"/>
      <w:r>
        <w:t xml:space="preserve">Cross-tabulations</w:t>
      </w:r>
      <w:bookmarkEnd w:id="7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LandStatusReside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significant-associations-chi-square-with-p-value-5-5"/>
      <w:r>
        <w:t xml:space="preserve">Significant Associations (chi-square with p value &lt; 5%)</w:t>
      </w:r>
      <w:bookmarkEnd w:id="75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76" w:name="what-type-of-documentation-did-you-have-proving-ownership-or-right-of-usage-of-t"/>
      <w:r>
        <w:t xml:space="preserve">What type of documentation did you have proving ownership or right of usage of t</w:t>
      </w:r>
      <w:bookmarkEnd w:id="7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7" w:name="tabulation-10"/>
      <w:r>
        <w:t xml:space="preserve">Tabulation</w:t>
      </w:r>
      <w:bookmarkEnd w:id="77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OwnershipOrRightOf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cross-tabulations-6"/>
      <w:r>
        <w:t xml:space="preserve">Cross-tabulations</w:t>
      </w:r>
      <w:bookmarkEnd w:id="7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OwnershipOrRightOf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significant-associations-chi-square-with-p-value-5-6"/>
      <w:r>
        <w:t xml:space="preserve">Significant Associations (chi-square with p value &lt; 5%)</w:t>
      </w:r>
      <w:bookmarkEnd w:id="8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82" w:name="what-is-the-current-status-of-this-land"/>
      <w:r>
        <w:t xml:space="preserve">What is the current status of this land?</w:t>
      </w:r>
      <w:bookmarkEnd w:id="8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3" w:name="tabulation-11"/>
      <w:r>
        <w:t xml:space="preserve">Tabulation</w:t>
      </w:r>
      <w:bookmarkEnd w:id="83"/>
    </w:p>
    <w:p>
      <w:pPr>
        <w:pStyle w:val="FirstParagraph"/>
      </w:pPr>
      <w:r>
        <w:drawing>
          <wp:inline>
            <wp:extent cx="6400800" cy="46589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CurrentStatusForLan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cross-tabulations-7"/>
      <w:r>
        <w:t xml:space="preserve">Cross-tabulations</w:t>
      </w:r>
      <w:bookmarkEnd w:id="85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CurrentStatusForLan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7" w:name="significant-associations-chi-square-with-p-value-5-7"/>
      <w:r>
        <w:t xml:space="preserve">Significant Associations (chi-square with p value &lt; 5%)</w:t>
      </w:r>
      <w:bookmarkEnd w:id="87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-Documentation-chapter_files/figure-docx/Protection.HLP.CurrentStatusForLand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89" w:name="page-break"/>
      <w:r>
        <w:t xml:space="preserve">Page Break</w:t>
      </w:r>
      <w:bookmarkEnd w:id="89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Documentation- Draft not for distribution.</dc:title>
  <dc:creator>Generated with Koboloader</dc:creator>
  <cp:keywords/>
  <dcterms:created xsi:type="dcterms:W3CDTF">2019-06-26T08:19:45Z</dcterms:created>
  <dcterms:modified xsi:type="dcterms:W3CDTF">2019-06-26T08:19:45Z</dcterms:modified>
</cp:coreProperties>
</file>